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47813F6E" w:rsidR="000C67E9" w:rsidRPr="00F214F6" w:rsidRDefault="0051391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139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CPO v C [2010] EWCA Crim 97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714D4264" w:rsidR="000C67E9" w:rsidRPr="00F214F6" w:rsidRDefault="00EA70A5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02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50433993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0528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28BC66BF" w:rsidR="000C67E9" w:rsidRPr="00F214F6" w:rsidRDefault="00EA70A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4090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0A8D1FF6" w:rsidR="00F214F6" w:rsidRPr="00F214F6" w:rsidRDefault="00797F4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2446B5F" w:rsidR="000C67E9" w:rsidRPr="00F214F6" w:rsidRDefault="00797F4B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0A25A146" w:rsidR="00D970E4" w:rsidRPr="00F214F6" w:rsidRDefault="00797F4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2D996D0F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3A547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F203842" w:rsidR="00D970E4" w:rsidRPr="00F214F6" w:rsidRDefault="00286E0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1C9FF9CB" w:rsidR="00D970E4" w:rsidRPr="00F214F6" w:rsidRDefault="00351C6F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23CDFCC7" w:rsidR="00D970E4" w:rsidRPr="00F214F6" w:rsidRDefault="00351C6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7DC83CBC" w:rsidR="00D970E4" w:rsidRPr="00F214F6" w:rsidRDefault="00351C6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25490655" w:rsidR="00D970E4" w:rsidRPr="00F214F6" w:rsidRDefault="00351C6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8E8FF1C" w:rsidR="00D970E4" w:rsidRPr="00F214F6" w:rsidRDefault="00351C6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0DD06F9" w:rsidR="00D970E4" w:rsidRPr="00F214F6" w:rsidRDefault="00261A6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0AFF285F" w:rsidR="00D970E4" w:rsidRPr="00F214F6" w:rsidRDefault="00261A6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1156A849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3A547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4DF7FAB8" w:rsidR="00D970E4" w:rsidRPr="00F214F6" w:rsidRDefault="00261A6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4E6C151B" w:rsidR="00D970E4" w:rsidRPr="00F214F6" w:rsidRDefault="002F51B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C9BF4CB" w:rsidR="00D970E4" w:rsidRPr="00F214F6" w:rsidRDefault="00261A6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3033AE6B" w:rsidR="00D970E4" w:rsidRPr="00F214F6" w:rsidRDefault="00261A6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261A6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a fair trial not </w:t>
            </w:r>
            <w:r w:rsidR="00071AD8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being </w:t>
            </w:r>
            <w:r w:rsidRPr="00261A66">
              <w:rPr>
                <w:rFonts w:ascii="Arial Nova Light" w:hAnsi="Arial Nova Light" w:cstheme="majorBidi"/>
                <w:color w:val="000000" w:themeColor="text1"/>
                <w:szCs w:val="24"/>
              </w:rPr>
              <w:t>possible on the ground that undue delay had created incurable prejudice in an examination of the respondent's case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0B81A63D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071A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14FE86F1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071A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76CDFDB5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071A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090C318C" w:rsidR="00D7225E" w:rsidRPr="00F214F6" w:rsidRDefault="00071AD8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2F460DE" w:rsidR="00D970E4" w:rsidRPr="00F214F6" w:rsidRDefault="00071AD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4F5EBB3B" w:rsidR="00D970E4" w:rsidRPr="00F214F6" w:rsidRDefault="00071AD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F471F44" w:rsidR="00D970E4" w:rsidRPr="00F214F6" w:rsidRDefault="00071AD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621AF202" w:rsidR="00D970E4" w:rsidRPr="00F214F6" w:rsidRDefault="00071AD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5C457D83" w:rsidR="00D970E4" w:rsidRPr="00F214F6" w:rsidRDefault="00071AD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4AC2049B" w:rsidR="00D970E4" w:rsidRPr="00F214F6" w:rsidRDefault="00071AD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0154CF5" w:rsidR="00D970E4" w:rsidRPr="00F214F6" w:rsidRDefault="00071AD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79784ACD" w:rsidR="00C77DBF" w:rsidRPr="00F214F6" w:rsidRDefault="00071AD8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2CFB3C1E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071A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6ACDF09C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071A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794D901F" w:rsidR="005515E1" w:rsidRPr="00F214F6" w:rsidRDefault="008575F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7A89FD9A" w:rsidR="005515E1" w:rsidRPr="00F214F6" w:rsidRDefault="008575F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7F6E758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8575F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4C6B9FBE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8575F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B2AC1" w:rsidRPr="00F214F6" w14:paraId="766F2C89" w14:textId="77777777" w:rsidTr="00D970E4">
        <w:tc>
          <w:tcPr>
            <w:tcW w:w="6345" w:type="dxa"/>
          </w:tcPr>
          <w:p w14:paraId="766F2C87" w14:textId="63904F73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764470A5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B2AC1" w:rsidRPr="00F214F6" w14:paraId="766F2C8C" w14:textId="77777777" w:rsidTr="00D970E4">
        <w:tc>
          <w:tcPr>
            <w:tcW w:w="6345" w:type="dxa"/>
          </w:tcPr>
          <w:p w14:paraId="766F2C8A" w14:textId="170D01D4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51C31A84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B2AC1" w:rsidRPr="00F214F6" w14:paraId="766F2C8F" w14:textId="77777777" w:rsidTr="00D970E4">
        <w:tc>
          <w:tcPr>
            <w:tcW w:w="6345" w:type="dxa"/>
          </w:tcPr>
          <w:p w14:paraId="766F2C8D" w14:textId="0654D116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060E7077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B2AC1" w:rsidRPr="00F214F6" w14:paraId="766F2C92" w14:textId="77777777" w:rsidTr="00D970E4">
        <w:tc>
          <w:tcPr>
            <w:tcW w:w="6345" w:type="dxa"/>
          </w:tcPr>
          <w:p w14:paraId="766F2C90" w14:textId="56CCFC55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6FDA2997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B2AC1" w:rsidRPr="00F214F6" w14:paraId="766F2C95" w14:textId="77777777" w:rsidTr="00D970E4">
        <w:tc>
          <w:tcPr>
            <w:tcW w:w="6345" w:type="dxa"/>
          </w:tcPr>
          <w:p w14:paraId="766F2C93" w14:textId="4225ADF6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3659AE88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0B2AC1" w:rsidRPr="00F214F6" w14:paraId="766F2C98" w14:textId="77777777" w:rsidTr="00D970E4">
        <w:tc>
          <w:tcPr>
            <w:tcW w:w="6345" w:type="dxa"/>
          </w:tcPr>
          <w:p w14:paraId="766F2C96" w14:textId="31FAC326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504B41FE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B2AC1" w:rsidRPr="00F214F6" w14:paraId="766F2C9B" w14:textId="77777777" w:rsidTr="00D970E4">
        <w:tc>
          <w:tcPr>
            <w:tcW w:w="6345" w:type="dxa"/>
          </w:tcPr>
          <w:p w14:paraId="766F2C99" w14:textId="0DB1AD60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696B05DD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B2AC1" w:rsidRPr="00F214F6" w14:paraId="766F2C9E" w14:textId="77777777" w:rsidTr="00D970E4">
        <w:tc>
          <w:tcPr>
            <w:tcW w:w="6345" w:type="dxa"/>
          </w:tcPr>
          <w:p w14:paraId="766F2C9C" w14:textId="7BF30465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32838C7D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B2AC1" w:rsidRPr="00F214F6" w14:paraId="766F2CA1" w14:textId="77777777" w:rsidTr="00D970E4">
        <w:tc>
          <w:tcPr>
            <w:tcW w:w="6345" w:type="dxa"/>
          </w:tcPr>
          <w:p w14:paraId="766F2C9F" w14:textId="58CE2598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1BB71EA8" w:rsidR="000B2AC1" w:rsidRPr="00F214F6" w:rsidRDefault="000B2AC1" w:rsidP="000B2A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06E09269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2029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791E1B1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2029A5" w:rsidRPr="002029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ouse of Lords in Attorney General's Reference No. 2 of 2001 (2003) UKHL 68</w:t>
            </w:r>
            <w:r w:rsidR="00DA231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04568C" w:rsidRPr="000456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Burns v HM Advocate, Advocate/General for Scotland Intervening Times Law </w:t>
            </w:r>
            <w:r w:rsidR="0004568C" w:rsidRPr="000456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Reports 26 December 2008</w:t>
            </w:r>
            <w:r w:rsidR="00EA03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EA035D" w:rsidRPr="00EA03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urke (2005) EWCA Crim 29 at paragraph 32</w:t>
            </w:r>
            <w:r w:rsidR="002E554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6F2026" w:rsidRPr="006F20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gina v B (2008) EWCA Crim 1144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483F876E" w:rsidR="00CC3B33" w:rsidRPr="00F214F6" w:rsidRDefault="00E0515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="006F2026" w:rsidRPr="006F202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Steige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2A5C5428" w14:textId="6D03310C" w:rsidR="00D34C13" w:rsidRPr="00D34C13" w:rsidRDefault="00D34C13" w:rsidP="00D34C13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34C1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. Raymond Wigglesworth and Mr P Dockery (instructed by HMRC) for the Applicant</w:t>
            </w:r>
          </w:p>
          <w:p w14:paraId="766F2CA9" w14:textId="1E90254E" w:rsidR="006F2026" w:rsidRPr="00F214F6" w:rsidRDefault="00D34C13" w:rsidP="00D34C13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34C1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. Alistair Webster and Mr P Lawton</w:t>
            </w:r>
            <w:r w:rsidR="00E0515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Pr="00D34C1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(instructed by Pannone LLP)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6446A4B8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3A547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7B384E36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0528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79942AF8" w:rsidR="00CC3B33" w:rsidRPr="00F214F6" w:rsidRDefault="00A64AC2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901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198BD7E6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A64A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07AFEBF7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A64AC2" w:rsidRPr="00A64A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trial Judge upheld an application made on C's behalf that the indictment should be stayed as to proceed would be an abuse of the process of the Court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5383AAA8" w:rsidR="00CC3B33" w:rsidRPr="00F214F6" w:rsidRDefault="00C564B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711AB0D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0528A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121A170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A64A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9" w14:textId="515F8EA5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A64AC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7C91353" w:rsidR="004A44C9" w:rsidRPr="00F214F6" w:rsidRDefault="0088082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2B1B93BD" w:rsidR="00CC3B33" w:rsidRPr="00F214F6" w:rsidRDefault="00A4071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2C0C9B6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4C0D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3D819CD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E26138" w:rsidRPr="00E261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ocumentary evidence obtained in the course of the enquiry</w:t>
            </w:r>
            <w:r w:rsidR="00F457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the relationship of the defendant to individuals involved wit</w:t>
            </w:r>
            <w:r w:rsidR="00BB335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 the firm of solicitors (the victim)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656FD00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E261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5" w14:textId="15221D1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261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2ECB361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261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1D481526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261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15059FEB" w:rsidR="00CC3B33" w:rsidRPr="00F214F6" w:rsidRDefault="00E2613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24DCAAF4" w:rsidR="00D7225E" w:rsidRPr="00F214F6" w:rsidRDefault="0053629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2A930429" w:rsidR="00CC3B33" w:rsidRPr="00F214F6" w:rsidRDefault="00E0515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para1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="00536296" w:rsidRPr="005362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Steiger</w:t>
            </w:r>
            <w:bookmarkEnd w:id="0"/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398443E9" w:rsidR="00CC3B33" w:rsidRPr="00F214F6" w:rsidRDefault="00E81E3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C3D13A3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3A547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68574C4C" w14:textId="77777777" w:rsidR="00CC3B33" w:rsidRDefault="00E2613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7816F0F9" w:rsidR="00784B17" w:rsidRPr="00F214F6" w:rsidRDefault="00784B1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5A3FCBCB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E2613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ECBC918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E2613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E0" w14:textId="0AEE64FB" w:rsidR="00784B17" w:rsidRPr="00F214F6" w:rsidRDefault="00784B1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218AC75" w:rsidR="00CC3B33" w:rsidRPr="00F214F6" w:rsidRDefault="00E2613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6547D243" w:rsidR="00CC3B33" w:rsidRPr="00F214F6" w:rsidRDefault="00E2613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0CEE3384" w:rsidR="00CC3B33" w:rsidRPr="00F214F6" w:rsidRDefault="00E2613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10F7EEC5" w:rsidR="00D92554" w:rsidRPr="00F214F6" w:rsidRDefault="00E2613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AD0E020" w:rsidR="00CC3B33" w:rsidRPr="00F214F6" w:rsidRDefault="00E2613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4CEAA450" w:rsidR="00CC3B33" w:rsidRPr="00F214F6" w:rsidRDefault="00E2613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E81E31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81E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E81E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0E5CCAC7" w:rsidR="00CC3B33" w:rsidRPr="00E81E31" w:rsidRDefault="00F054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81E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1DFA5516" w:rsidR="00CC3B33" w:rsidRPr="00F214F6" w:rsidRDefault="00E2613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4ACED3E" w:rsidR="00CC3B33" w:rsidRPr="00F214F6" w:rsidRDefault="008203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3DF44CC0" w:rsidR="00CC3B33" w:rsidRPr="00F214F6" w:rsidRDefault="008203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3090226" w14:textId="77777777" w:rsidR="00CC3B33" w:rsidRDefault="008203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41C1254B" w:rsidR="00784B17" w:rsidRPr="00F214F6" w:rsidRDefault="00784B1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0E9F0E8F" w14:textId="77777777" w:rsidR="00CC3B33" w:rsidRDefault="008203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06FE3029" w:rsidR="00784B17" w:rsidRPr="00F214F6" w:rsidRDefault="00784B1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C7332FB" w14:textId="77777777" w:rsidR="00CC3B33" w:rsidRDefault="00794B9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1A77B6C1" w:rsidR="00784B17" w:rsidRPr="00F214F6" w:rsidRDefault="00784B1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1A625146" w14:textId="77777777" w:rsidR="00CC3B33" w:rsidRDefault="008203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48D4B489" w:rsidR="00784B17" w:rsidRPr="00F214F6" w:rsidRDefault="00784B1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01727655" w14:textId="77777777" w:rsidR="00CC3B33" w:rsidRDefault="008203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D10" w14:textId="1F32589F" w:rsidR="00784B17" w:rsidRPr="00F214F6" w:rsidRDefault="00784B1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4B3D2F60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8203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6936F55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8203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412303CB" w:rsidR="00784B17" w:rsidRPr="00F214F6" w:rsidRDefault="00784B1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6BC6EE34" w:rsidR="00CC3B33" w:rsidRPr="00F214F6" w:rsidRDefault="008203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53FD01BF" w:rsidR="00CC3B33" w:rsidRPr="00F214F6" w:rsidRDefault="008203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463AE12B" w14:textId="77777777" w:rsidR="00CC3B33" w:rsidRDefault="008203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5BDD0A1B" w:rsidR="00784B17" w:rsidRPr="00F214F6" w:rsidRDefault="00784B1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84B17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0C3F82F" w:rsidR="00CC3B33" w:rsidRPr="00F214F6" w:rsidRDefault="008203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0EF3AE36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3A547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E81E31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81E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E81E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E81E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E81E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84E86D8" w14:textId="77777777" w:rsidR="00CC3B33" w:rsidRDefault="0053670B" w:rsidP="00757A3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D29" w14:textId="0797E02B" w:rsidR="009B2DAA" w:rsidRPr="00E81E31" w:rsidRDefault="009B2DAA" w:rsidP="00757A3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5A14818E" w14:textId="77777777" w:rsidR="00CC3B33" w:rsidRDefault="00820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5FBAFD13" w:rsidR="009B2DAA" w:rsidRPr="00F214F6" w:rsidRDefault="009B2D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56F9EE1C" w14:textId="77777777" w:rsidR="00CC3B33" w:rsidRDefault="00820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4D3086BB" w:rsidR="009B2DAA" w:rsidRPr="00F214F6" w:rsidRDefault="009B2D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722DE29" w14:textId="77777777" w:rsidR="00CC3B33" w:rsidRDefault="00820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1FB1A303" w:rsidR="009B2DAA" w:rsidRPr="00F214F6" w:rsidRDefault="009B2D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76C3B88" w14:textId="77777777" w:rsidR="00CC3B33" w:rsidRDefault="00820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0E34BA35" w:rsidR="009B2DAA" w:rsidRPr="00F214F6" w:rsidRDefault="009B2D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6849B94C" w14:textId="77777777" w:rsidR="00CC3B33" w:rsidRDefault="00820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6F567631" w:rsidR="009B2DAA" w:rsidRPr="00F214F6" w:rsidRDefault="009B2D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6C0E2D32" w14:textId="77777777" w:rsidR="00CC3B33" w:rsidRDefault="00820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76E8D3FE" w:rsidR="009B2DAA" w:rsidRPr="00F214F6" w:rsidRDefault="009B2D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3DEBA800" w:rsidR="00CC3B33" w:rsidRPr="00F214F6" w:rsidRDefault="008203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484504F7" w:rsidR="00CC3B33" w:rsidRPr="00F214F6" w:rsidRDefault="008203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82A06A8" w14:textId="77777777" w:rsidR="00CC3B33" w:rsidRDefault="00820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3F4E37CB" w:rsidR="009B2DAA" w:rsidRPr="00F214F6" w:rsidRDefault="009B2D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2D8781F8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8203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16FA80C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8203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438EACB3" w:rsidR="009B2DAA" w:rsidRPr="00F214F6" w:rsidRDefault="009B2D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D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3EB68407" w:rsidR="00EB79EB" w:rsidRPr="00F214F6" w:rsidRDefault="008203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5AB332E6" w:rsidR="00CC3B33" w:rsidRPr="00F214F6" w:rsidRDefault="008203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2D0145EF" w:rsidR="00EB79EB" w:rsidRPr="00F214F6" w:rsidRDefault="008203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0D95170F" w:rsidR="00F02664" w:rsidRPr="00F214F6" w:rsidRDefault="00820354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01FAA54" w:rsidR="00CC3B33" w:rsidRPr="00F214F6" w:rsidRDefault="00CC171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BEB55A9" w:rsidR="00C77DBF" w:rsidRPr="00F214F6" w:rsidRDefault="00CC171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392B7823" w14:textId="77777777" w:rsidR="00CC3B33" w:rsidRDefault="00CC171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5C7A86BE" w:rsidR="009B2DAA" w:rsidRPr="00F214F6" w:rsidRDefault="009D68B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D68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5D71342" w14:textId="77777777" w:rsidR="00CC3B33" w:rsidRDefault="00CC171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370AB021" w:rsidR="009D68B3" w:rsidRPr="00F214F6" w:rsidRDefault="009D68B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D68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79511430" w14:textId="77777777" w:rsidR="00CC3B33" w:rsidRDefault="00BA48B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6807A49" w:rsidR="009D68B3" w:rsidRPr="00F214F6" w:rsidRDefault="009D68B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D68B3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1" w:name="_GoBack"/>
            <w:bookmarkEnd w:id="1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13B23A0E" w:rsidR="00A35D9A" w:rsidRPr="00F214F6" w:rsidRDefault="00CC171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30A59D48" w:rsidR="00CC3B33" w:rsidRPr="00F214F6" w:rsidRDefault="00F054BA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7F757CC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3A547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6342C7" w:rsidRPr="00F214F6" w14:paraId="6E40CE34" w14:textId="77777777" w:rsidTr="00AD1A27">
        <w:tc>
          <w:tcPr>
            <w:tcW w:w="6345" w:type="dxa"/>
          </w:tcPr>
          <w:p w14:paraId="034FB51C" w14:textId="7A008E4B" w:rsidR="006342C7" w:rsidRPr="00F214F6" w:rsidRDefault="006342C7" w:rsidP="006342C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D76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4C23752A" w14:textId="79A1200A" w:rsidR="006342C7" w:rsidRDefault="006342C7" w:rsidP="006342C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: 99</w:t>
            </w:r>
          </w:p>
          <w:p w14:paraId="23E39E68" w14:textId="76A582AE" w:rsidR="006342C7" w:rsidRPr="00F214F6" w:rsidRDefault="006342C7" w:rsidP="006342C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2F6CB1C6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3A5471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306AFE18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D76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758C492A" w:rsidR="00907A59" w:rsidRPr="00F214F6" w:rsidRDefault="00F054BA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653E86BC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7622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26A27162" w:rsidR="00907A59" w:rsidRPr="00F214F6" w:rsidRDefault="00F054BA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3207A732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7622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69B79DC5" w:rsidR="000F5116" w:rsidRPr="00F214F6" w:rsidRDefault="00F054B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7DFC0CF6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7622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65182F77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85C15F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7622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4B9B2DCA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39A1153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7622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5631A5F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359761A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AA780C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</w:t>
            </w:r>
            <w:r w:rsidR="00D7622F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360C326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2692EBE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="00AA78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="00D76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49696082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3E6A40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1</w:t>
            </w:r>
            <w:r w:rsidR="00D76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7A38AA92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294C6A1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76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03B9110A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69472CB8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76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58EB371A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058BA19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7622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761A80D4" w:rsidR="000F5116" w:rsidRPr="00F214F6" w:rsidRDefault="00BA48B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D120B6" w:rsidRPr="00F214F6" w14:paraId="17C7CB51" w14:textId="77777777" w:rsidTr="00F9215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9D85F" w14:textId="7B9CA0F3" w:rsidR="00D120B6" w:rsidRPr="00F214F6" w:rsidRDefault="00D120B6" w:rsidP="00D120B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608C9227" w14:textId="77777777" w:rsidR="00D120B6" w:rsidRDefault="00D120B6" w:rsidP="00D120B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404E52B5" w14:textId="0BCFC96C" w:rsidR="00D120B6" w:rsidRDefault="00D120B6" w:rsidP="00D120B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D120B6" w:rsidRPr="00F214F6" w14:paraId="08E9875C" w14:textId="77777777" w:rsidTr="00F92154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C452C" w14:textId="6476AEDF" w:rsidR="00D120B6" w:rsidRDefault="00D120B6" w:rsidP="00D120B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2D483162" w14:textId="77777777" w:rsidR="00D120B6" w:rsidRDefault="00D120B6" w:rsidP="00D120B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4346A9B6" w14:textId="459B431C" w:rsidR="00D120B6" w:rsidRDefault="00D120B6" w:rsidP="00D120B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A6782" w14:textId="77777777" w:rsidR="00555EA8" w:rsidRDefault="00555EA8" w:rsidP="00187203">
      <w:pPr>
        <w:spacing w:after="0" w:line="240" w:lineRule="auto"/>
      </w:pPr>
      <w:r>
        <w:separator/>
      </w:r>
    </w:p>
  </w:endnote>
  <w:endnote w:type="continuationSeparator" w:id="0">
    <w:p w14:paraId="432D8CC7" w14:textId="77777777" w:rsidR="00555EA8" w:rsidRDefault="00555EA8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514ABB" w14:textId="77777777" w:rsidR="00555EA8" w:rsidRDefault="00555EA8" w:rsidP="00187203">
      <w:pPr>
        <w:spacing w:after="0" w:line="240" w:lineRule="auto"/>
      </w:pPr>
      <w:r>
        <w:separator/>
      </w:r>
    </w:p>
  </w:footnote>
  <w:footnote w:type="continuationSeparator" w:id="0">
    <w:p w14:paraId="7DBDB8A8" w14:textId="77777777" w:rsidR="00555EA8" w:rsidRDefault="00555EA8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MqgFAM66ITwtAAAA"/>
  </w:docVars>
  <w:rsids>
    <w:rsidRoot w:val="004B32DB"/>
    <w:rsid w:val="00002D65"/>
    <w:rsid w:val="000031D6"/>
    <w:rsid w:val="00024091"/>
    <w:rsid w:val="00033F18"/>
    <w:rsid w:val="00034807"/>
    <w:rsid w:val="00044E5D"/>
    <w:rsid w:val="0004568C"/>
    <w:rsid w:val="00050B46"/>
    <w:rsid w:val="000528A8"/>
    <w:rsid w:val="00054A86"/>
    <w:rsid w:val="00055EF0"/>
    <w:rsid w:val="00071AD8"/>
    <w:rsid w:val="0008072F"/>
    <w:rsid w:val="00083FFE"/>
    <w:rsid w:val="0009515D"/>
    <w:rsid w:val="00097755"/>
    <w:rsid w:val="000A4EC3"/>
    <w:rsid w:val="000B2AC1"/>
    <w:rsid w:val="000B7CB5"/>
    <w:rsid w:val="000C3190"/>
    <w:rsid w:val="000C67E9"/>
    <w:rsid w:val="000C68AF"/>
    <w:rsid w:val="000E37EC"/>
    <w:rsid w:val="000E65C1"/>
    <w:rsid w:val="000F5116"/>
    <w:rsid w:val="0011134F"/>
    <w:rsid w:val="001221BE"/>
    <w:rsid w:val="00141779"/>
    <w:rsid w:val="00154B87"/>
    <w:rsid w:val="0018382A"/>
    <w:rsid w:val="00184214"/>
    <w:rsid w:val="00187203"/>
    <w:rsid w:val="00196060"/>
    <w:rsid w:val="001A2D1E"/>
    <w:rsid w:val="001B3245"/>
    <w:rsid w:val="001C0D45"/>
    <w:rsid w:val="001C4D47"/>
    <w:rsid w:val="001D6D26"/>
    <w:rsid w:val="002029A5"/>
    <w:rsid w:val="002278BF"/>
    <w:rsid w:val="00250C4F"/>
    <w:rsid w:val="00255E5F"/>
    <w:rsid w:val="00261A66"/>
    <w:rsid w:val="00274535"/>
    <w:rsid w:val="0028308F"/>
    <w:rsid w:val="00286E0C"/>
    <w:rsid w:val="0029602E"/>
    <w:rsid w:val="002A0936"/>
    <w:rsid w:val="002B7601"/>
    <w:rsid w:val="002D3EDC"/>
    <w:rsid w:val="002E5544"/>
    <w:rsid w:val="002E75B4"/>
    <w:rsid w:val="002F51B3"/>
    <w:rsid w:val="002F7830"/>
    <w:rsid w:val="00301AE4"/>
    <w:rsid w:val="00332ACD"/>
    <w:rsid w:val="0033791C"/>
    <w:rsid w:val="003420D0"/>
    <w:rsid w:val="00351C6F"/>
    <w:rsid w:val="00353568"/>
    <w:rsid w:val="00354D14"/>
    <w:rsid w:val="00363132"/>
    <w:rsid w:val="003A29C8"/>
    <w:rsid w:val="003A5471"/>
    <w:rsid w:val="003B1314"/>
    <w:rsid w:val="003D0993"/>
    <w:rsid w:val="003D6522"/>
    <w:rsid w:val="003E1548"/>
    <w:rsid w:val="00416404"/>
    <w:rsid w:val="00417F03"/>
    <w:rsid w:val="00426926"/>
    <w:rsid w:val="00432A9E"/>
    <w:rsid w:val="00440933"/>
    <w:rsid w:val="00463D75"/>
    <w:rsid w:val="00470DD4"/>
    <w:rsid w:val="004A33E6"/>
    <w:rsid w:val="004A44C9"/>
    <w:rsid w:val="004B32DB"/>
    <w:rsid w:val="004C0D89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3912"/>
    <w:rsid w:val="00517475"/>
    <w:rsid w:val="005263CF"/>
    <w:rsid w:val="00536296"/>
    <w:rsid w:val="0053670B"/>
    <w:rsid w:val="00540327"/>
    <w:rsid w:val="0054055B"/>
    <w:rsid w:val="00541F85"/>
    <w:rsid w:val="005515E1"/>
    <w:rsid w:val="005544E2"/>
    <w:rsid w:val="00555108"/>
    <w:rsid w:val="00555EA8"/>
    <w:rsid w:val="005C1ABD"/>
    <w:rsid w:val="005E6686"/>
    <w:rsid w:val="00621FE2"/>
    <w:rsid w:val="006342C7"/>
    <w:rsid w:val="00650F5E"/>
    <w:rsid w:val="00694917"/>
    <w:rsid w:val="006B0518"/>
    <w:rsid w:val="006B3E2B"/>
    <w:rsid w:val="006B67A6"/>
    <w:rsid w:val="006D71C4"/>
    <w:rsid w:val="006D7C30"/>
    <w:rsid w:val="006F2026"/>
    <w:rsid w:val="006F3EB0"/>
    <w:rsid w:val="006F48BE"/>
    <w:rsid w:val="007106AC"/>
    <w:rsid w:val="0071493C"/>
    <w:rsid w:val="00757A3A"/>
    <w:rsid w:val="007608D1"/>
    <w:rsid w:val="007659F7"/>
    <w:rsid w:val="007700FE"/>
    <w:rsid w:val="00777A3B"/>
    <w:rsid w:val="00784B17"/>
    <w:rsid w:val="00794B9C"/>
    <w:rsid w:val="00797F4B"/>
    <w:rsid w:val="007B467D"/>
    <w:rsid w:val="007B63C7"/>
    <w:rsid w:val="007C712E"/>
    <w:rsid w:val="007E0BE0"/>
    <w:rsid w:val="007E78B1"/>
    <w:rsid w:val="007F3561"/>
    <w:rsid w:val="00802A90"/>
    <w:rsid w:val="00820354"/>
    <w:rsid w:val="00823B61"/>
    <w:rsid w:val="00830569"/>
    <w:rsid w:val="00847F94"/>
    <w:rsid w:val="008513B8"/>
    <w:rsid w:val="008575F3"/>
    <w:rsid w:val="00873BFC"/>
    <w:rsid w:val="00880825"/>
    <w:rsid w:val="00881F7C"/>
    <w:rsid w:val="008912B6"/>
    <w:rsid w:val="00897696"/>
    <w:rsid w:val="008A00C1"/>
    <w:rsid w:val="008B34D6"/>
    <w:rsid w:val="008B5EC7"/>
    <w:rsid w:val="008C01BB"/>
    <w:rsid w:val="008C0528"/>
    <w:rsid w:val="008D033C"/>
    <w:rsid w:val="0090333A"/>
    <w:rsid w:val="00906F86"/>
    <w:rsid w:val="00907A59"/>
    <w:rsid w:val="009111D6"/>
    <w:rsid w:val="00927909"/>
    <w:rsid w:val="0093054D"/>
    <w:rsid w:val="00937560"/>
    <w:rsid w:val="00962A8E"/>
    <w:rsid w:val="009642C0"/>
    <w:rsid w:val="0097046D"/>
    <w:rsid w:val="00985ED4"/>
    <w:rsid w:val="0099094B"/>
    <w:rsid w:val="009B254A"/>
    <w:rsid w:val="009B2DAA"/>
    <w:rsid w:val="009B6FDB"/>
    <w:rsid w:val="009D00F8"/>
    <w:rsid w:val="009D6682"/>
    <w:rsid w:val="009D68B3"/>
    <w:rsid w:val="009D74E0"/>
    <w:rsid w:val="009E6786"/>
    <w:rsid w:val="00A00F86"/>
    <w:rsid w:val="00A037A7"/>
    <w:rsid w:val="00A06CDF"/>
    <w:rsid w:val="00A162D8"/>
    <w:rsid w:val="00A35D9A"/>
    <w:rsid w:val="00A4071A"/>
    <w:rsid w:val="00A64AC2"/>
    <w:rsid w:val="00AA780C"/>
    <w:rsid w:val="00AC5FAC"/>
    <w:rsid w:val="00AD1A27"/>
    <w:rsid w:val="00AE001D"/>
    <w:rsid w:val="00AF10F1"/>
    <w:rsid w:val="00AF3CBA"/>
    <w:rsid w:val="00B03677"/>
    <w:rsid w:val="00B072EE"/>
    <w:rsid w:val="00B16C69"/>
    <w:rsid w:val="00B20AC5"/>
    <w:rsid w:val="00B2148C"/>
    <w:rsid w:val="00B3276D"/>
    <w:rsid w:val="00B33A51"/>
    <w:rsid w:val="00B414DC"/>
    <w:rsid w:val="00B4635C"/>
    <w:rsid w:val="00B57863"/>
    <w:rsid w:val="00B918C9"/>
    <w:rsid w:val="00B96A7F"/>
    <w:rsid w:val="00BA48B6"/>
    <w:rsid w:val="00BA5041"/>
    <w:rsid w:val="00BA51A8"/>
    <w:rsid w:val="00BA7AB8"/>
    <w:rsid w:val="00BA7DF9"/>
    <w:rsid w:val="00BB3353"/>
    <w:rsid w:val="00BD58D8"/>
    <w:rsid w:val="00BE7ACA"/>
    <w:rsid w:val="00BF05A8"/>
    <w:rsid w:val="00C04236"/>
    <w:rsid w:val="00C278D3"/>
    <w:rsid w:val="00C42256"/>
    <w:rsid w:val="00C47288"/>
    <w:rsid w:val="00C51D00"/>
    <w:rsid w:val="00C564B6"/>
    <w:rsid w:val="00C77DBF"/>
    <w:rsid w:val="00C82539"/>
    <w:rsid w:val="00C83493"/>
    <w:rsid w:val="00C96F87"/>
    <w:rsid w:val="00CA297F"/>
    <w:rsid w:val="00CC0F74"/>
    <w:rsid w:val="00CC1711"/>
    <w:rsid w:val="00CC3B33"/>
    <w:rsid w:val="00CC4AFC"/>
    <w:rsid w:val="00D120B6"/>
    <w:rsid w:val="00D134E5"/>
    <w:rsid w:val="00D23830"/>
    <w:rsid w:val="00D34C13"/>
    <w:rsid w:val="00D573E4"/>
    <w:rsid w:val="00D7225E"/>
    <w:rsid w:val="00D7622F"/>
    <w:rsid w:val="00D80F5C"/>
    <w:rsid w:val="00D818A1"/>
    <w:rsid w:val="00D86573"/>
    <w:rsid w:val="00D92554"/>
    <w:rsid w:val="00D94151"/>
    <w:rsid w:val="00D970E4"/>
    <w:rsid w:val="00DA2312"/>
    <w:rsid w:val="00DB2C1F"/>
    <w:rsid w:val="00DC2AFD"/>
    <w:rsid w:val="00DC34AA"/>
    <w:rsid w:val="00DC649D"/>
    <w:rsid w:val="00DE1EBB"/>
    <w:rsid w:val="00DE3410"/>
    <w:rsid w:val="00DE497A"/>
    <w:rsid w:val="00DF32A8"/>
    <w:rsid w:val="00E0515D"/>
    <w:rsid w:val="00E16710"/>
    <w:rsid w:val="00E22D4F"/>
    <w:rsid w:val="00E26138"/>
    <w:rsid w:val="00E54A2C"/>
    <w:rsid w:val="00E720A3"/>
    <w:rsid w:val="00E72634"/>
    <w:rsid w:val="00E81AE6"/>
    <w:rsid w:val="00E81E31"/>
    <w:rsid w:val="00EA035D"/>
    <w:rsid w:val="00EA70A5"/>
    <w:rsid w:val="00EB5FD3"/>
    <w:rsid w:val="00EB79EB"/>
    <w:rsid w:val="00EC156F"/>
    <w:rsid w:val="00ED596A"/>
    <w:rsid w:val="00F02664"/>
    <w:rsid w:val="00F02D07"/>
    <w:rsid w:val="00F054BA"/>
    <w:rsid w:val="00F0669C"/>
    <w:rsid w:val="00F214F6"/>
    <w:rsid w:val="00F260E7"/>
    <w:rsid w:val="00F32DC2"/>
    <w:rsid w:val="00F45758"/>
    <w:rsid w:val="00F460E6"/>
    <w:rsid w:val="00F52BDC"/>
    <w:rsid w:val="00F5354D"/>
    <w:rsid w:val="00F60F70"/>
    <w:rsid w:val="00F85BDD"/>
    <w:rsid w:val="00FC2C57"/>
    <w:rsid w:val="00FC4F1D"/>
    <w:rsid w:val="00FC785C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3BE3564-76B9-4AFB-A4BF-942393BA69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9</Pages>
  <Words>2016</Words>
  <Characters>1149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7</cp:revision>
  <cp:lastPrinted>2019-01-14T14:22:00Z</cp:lastPrinted>
  <dcterms:created xsi:type="dcterms:W3CDTF">2019-08-04T23:56:00Z</dcterms:created>
  <dcterms:modified xsi:type="dcterms:W3CDTF">2020-05-04T13:05:00Z</dcterms:modified>
</cp:coreProperties>
</file>